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5C440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29217067" w14:textId="7B421E35" w:rsidR="00BF3670" w:rsidRDefault="00BF3670" w:rsidP="00844591">
      <w:pPr>
        <w:jc w:val="center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 xml:space="preserve">I, the undersigned ……… .. </w:t>
      </w:r>
      <w:proofErr w:type="spellStart"/>
      <w:r w:rsidRPr="00457286">
        <w:rPr>
          <w:rFonts w:cstheme="minorHAnsi"/>
          <w:lang w:val="sl-SI"/>
        </w:rPr>
        <w:t>apply</w:t>
      </w:r>
      <w:proofErr w:type="spellEnd"/>
    </w:p>
    <w:p w14:paraId="328DD223" w14:textId="77777777" w:rsidR="00C84738" w:rsidRPr="00457286" w:rsidRDefault="00C84738" w:rsidP="00844591">
      <w:pPr>
        <w:jc w:val="center"/>
        <w:rPr>
          <w:rFonts w:cstheme="minorHAnsi"/>
          <w:lang w:val="sl-SI"/>
        </w:rPr>
      </w:pPr>
    </w:p>
    <w:p w14:paraId="02E1D838" w14:textId="56F67EE0" w:rsidR="00BF3670" w:rsidRPr="00457286" w:rsidRDefault="00BF3670" w:rsidP="00844591">
      <w:pPr>
        <w:jc w:val="center"/>
        <w:rPr>
          <w:rFonts w:cstheme="minorHAnsi"/>
          <w:b/>
          <w:bCs/>
          <w:lang w:val="sl-SI"/>
        </w:rPr>
      </w:pPr>
      <w:r w:rsidRPr="00457286">
        <w:rPr>
          <w:rFonts w:cstheme="minorHAnsi"/>
          <w:b/>
          <w:bCs/>
          <w:lang w:val="sl-SI"/>
        </w:rPr>
        <w:t>TO THE CALL FOR AN INTERNATIONAL EXPERT FROM THE AREA OF THE ERASMUS + COUNTRIES IN THE FIELD OF TOURISM</w:t>
      </w:r>
    </w:p>
    <w:p w14:paraId="496E4DFC" w14:textId="77777777" w:rsidR="00BF3670" w:rsidRPr="00457286" w:rsidRDefault="00BF3670" w:rsidP="00844591">
      <w:pPr>
        <w:jc w:val="both"/>
        <w:rPr>
          <w:rFonts w:cstheme="minorHAnsi"/>
          <w:b/>
          <w:bCs/>
          <w:lang w:val="sl-SI"/>
        </w:rPr>
      </w:pPr>
    </w:p>
    <w:p w14:paraId="2D3083AF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1. Name and surname:</w:t>
      </w:r>
    </w:p>
    <w:p w14:paraId="393891EA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2. Title:</w:t>
      </w:r>
    </w:p>
    <w:p w14:paraId="4A429779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3. E-mail:</w:t>
      </w:r>
    </w:p>
    <w:p w14:paraId="77B9D226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4. Phone:</w:t>
      </w:r>
    </w:p>
    <w:p w14:paraId="2EBFE9CD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5. Year of doctorate, institution (photocopy of evidence):</w:t>
      </w:r>
    </w:p>
    <w:p w14:paraId="137929D4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6. Academic title (photocopy of proof of habilitation):</w:t>
      </w:r>
    </w:p>
    <w:p w14:paraId="2A466104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7. Subject area (subjects in the field of tourism that you have taught or are taking in the field of social sciences)</w:t>
      </w:r>
    </w:p>
    <w:p w14:paraId="6904965D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Title, year, institution:</w:t>
      </w:r>
    </w:p>
    <w:p w14:paraId="70096BA9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8. Work experience in the field of tourism:</w:t>
      </w:r>
    </w:p>
    <w:p w14:paraId="34743898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Work, year, institution:</w:t>
      </w:r>
    </w:p>
    <w:p w14:paraId="69ABDEFB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9. Scientific publications in the field of tourism:</w:t>
      </w:r>
    </w:p>
    <w:p w14:paraId="1910AAD5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2F767C6E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10. Participation in projects in the field of smart tourism</w:t>
      </w:r>
    </w:p>
    <w:p w14:paraId="6F9053A3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5DB15887" w14:textId="77777777" w:rsidR="00844591" w:rsidRPr="00457286" w:rsidRDefault="00844591" w:rsidP="00844591">
      <w:pPr>
        <w:jc w:val="both"/>
        <w:rPr>
          <w:rFonts w:cstheme="minorHAnsi"/>
          <w:lang w:val="sl-SI"/>
        </w:rPr>
      </w:pPr>
    </w:p>
    <w:p w14:paraId="0EE57F97" w14:textId="2349B4FF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11. Framework procedure for participation in the creation of contributions from tourism for the development of open innovation courses and the implementation of a round table on smart tourism in Mostar</w:t>
      </w:r>
    </w:p>
    <w:p w14:paraId="155C8293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1909F628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12. Financial offer</w:t>
      </w:r>
    </w:p>
    <w:p w14:paraId="2E350B37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43FBF6AD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By signing, I guarantee the authenticity of the data and allow the use of the data for the purposes of the call.</w:t>
      </w:r>
    </w:p>
    <w:p w14:paraId="34331F71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284A0EAA" w14:textId="60F735E4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 xml:space="preserve">Place and date </w:t>
      </w:r>
      <w:r w:rsidR="00844591" w:rsidRPr="00457286">
        <w:rPr>
          <w:rFonts w:cstheme="minorHAnsi"/>
          <w:lang w:val="sl-SI"/>
        </w:rPr>
        <w:tab/>
      </w:r>
      <w:r w:rsidR="00844591" w:rsidRPr="00457286">
        <w:rPr>
          <w:rFonts w:cstheme="minorHAnsi"/>
          <w:lang w:val="sl-SI"/>
        </w:rPr>
        <w:tab/>
      </w:r>
      <w:r w:rsidR="00844591" w:rsidRPr="00457286">
        <w:rPr>
          <w:rFonts w:cstheme="minorHAnsi"/>
          <w:lang w:val="sl-SI"/>
        </w:rPr>
        <w:tab/>
      </w:r>
      <w:r w:rsidR="00844591" w:rsidRPr="00457286">
        <w:rPr>
          <w:rFonts w:cstheme="minorHAnsi"/>
          <w:lang w:val="sl-SI"/>
        </w:rPr>
        <w:tab/>
      </w:r>
      <w:r w:rsidR="00844591" w:rsidRPr="00457286">
        <w:rPr>
          <w:rFonts w:cstheme="minorHAnsi"/>
          <w:lang w:val="sl-SI"/>
        </w:rPr>
        <w:tab/>
      </w:r>
      <w:r w:rsidR="00844591" w:rsidRPr="00457286">
        <w:rPr>
          <w:rFonts w:cstheme="minorHAnsi"/>
          <w:lang w:val="sl-SI"/>
        </w:rPr>
        <w:tab/>
      </w:r>
      <w:r w:rsidR="00844591" w:rsidRPr="00457286">
        <w:rPr>
          <w:rFonts w:cstheme="minorHAnsi"/>
          <w:lang w:val="sl-SI"/>
        </w:rPr>
        <w:tab/>
      </w:r>
      <w:r w:rsidRPr="00457286">
        <w:rPr>
          <w:rFonts w:cstheme="minorHAnsi"/>
          <w:lang w:val="sl-SI"/>
        </w:rPr>
        <w:t>name and surname,</w:t>
      </w:r>
      <w:r w:rsidR="00844591" w:rsidRPr="00457286">
        <w:rPr>
          <w:rFonts w:cstheme="minorHAnsi"/>
          <w:lang w:val="sl-SI"/>
        </w:rPr>
        <w:t xml:space="preserve"> </w:t>
      </w:r>
      <w:r w:rsidRPr="00457286">
        <w:rPr>
          <w:rFonts w:cstheme="minorHAnsi"/>
          <w:lang w:val="sl-SI"/>
        </w:rPr>
        <w:t>signature</w:t>
      </w:r>
    </w:p>
    <w:p w14:paraId="3C2156B7" w14:textId="77777777" w:rsidR="00BF3670" w:rsidRPr="00457286" w:rsidRDefault="00BF3670" w:rsidP="00844591">
      <w:pPr>
        <w:jc w:val="both"/>
        <w:rPr>
          <w:rFonts w:cstheme="minorHAnsi"/>
          <w:lang w:val="sl-SI"/>
        </w:rPr>
      </w:pPr>
    </w:p>
    <w:p w14:paraId="2A4DC645" w14:textId="77777777" w:rsidR="00844591" w:rsidRPr="00457286" w:rsidRDefault="00844591" w:rsidP="00844591">
      <w:pPr>
        <w:jc w:val="both"/>
        <w:rPr>
          <w:rFonts w:cstheme="minorHAnsi"/>
          <w:lang w:val="sl-SI"/>
        </w:rPr>
      </w:pPr>
    </w:p>
    <w:p w14:paraId="3E56CED6" w14:textId="77777777" w:rsidR="00844591" w:rsidRPr="00457286" w:rsidRDefault="00844591" w:rsidP="00844591">
      <w:pPr>
        <w:jc w:val="both"/>
        <w:rPr>
          <w:rFonts w:cstheme="minorHAnsi"/>
          <w:lang w:val="sl-SI"/>
        </w:rPr>
      </w:pPr>
    </w:p>
    <w:p w14:paraId="660884D8" w14:textId="04BC13F8" w:rsidR="00BF3670" w:rsidRPr="00457286" w:rsidRDefault="00BF3670" w:rsidP="00844591">
      <w:pPr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lastRenderedPageBreak/>
        <w:t>Attachments:</w:t>
      </w:r>
    </w:p>
    <w:p w14:paraId="6FDD2E8E" w14:textId="77777777" w:rsidR="00BF3670" w:rsidRPr="00457286" w:rsidRDefault="00BF3670" w:rsidP="00457286">
      <w:pPr>
        <w:spacing w:after="0"/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Europass CV</w:t>
      </w:r>
    </w:p>
    <w:p w14:paraId="134FE07F" w14:textId="77777777" w:rsidR="00BF3670" w:rsidRPr="00457286" w:rsidRDefault="00BF3670" w:rsidP="00457286">
      <w:pPr>
        <w:spacing w:after="0"/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Photocopy of the doctorate</w:t>
      </w:r>
    </w:p>
    <w:p w14:paraId="7A64129E" w14:textId="77777777" w:rsidR="00BF3670" w:rsidRPr="00457286" w:rsidRDefault="00BF3670" w:rsidP="00457286">
      <w:pPr>
        <w:spacing w:after="0"/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Photocopy of habilitation</w:t>
      </w:r>
    </w:p>
    <w:p w14:paraId="6C2B3739" w14:textId="77777777" w:rsidR="00BF3670" w:rsidRPr="00457286" w:rsidRDefault="00BF3670" w:rsidP="00457286">
      <w:pPr>
        <w:spacing w:after="0"/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Bibliography printout (COBIS / SICRIS or related system)</w:t>
      </w:r>
    </w:p>
    <w:p w14:paraId="5BBA910D" w14:textId="50F2816A" w:rsidR="00BF3670" w:rsidRPr="00457286" w:rsidRDefault="00BF3670" w:rsidP="00457286">
      <w:pPr>
        <w:spacing w:after="0"/>
        <w:jc w:val="both"/>
        <w:rPr>
          <w:rFonts w:cstheme="minorHAnsi"/>
          <w:lang w:val="sl-SI"/>
        </w:rPr>
      </w:pPr>
      <w:r w:rsidRPr="00457286">
        <w:rPr>
          <w:rFonts w:cstheme="minorHAnsi"/>
          <w:lang w:val="sl-SI"/>
        </w:rPr>
        <w:t>• Evidence of participation in smart tourism projects</w:t>
      </w:r>
    </w:p>
    <w:sectPr w:rsidR="00BF3670" w:rsidRPr="00457286" w:rsidSect="00945C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6808BD" w14:textId="77777777" w:rsidR="000E63C3" w:rsidRDefault="000E63C3" w:rsidP="001C0C25">
      <w:pPr>
        <w:spacing w:after="0" w:line="240" w:lineRule="auto"/>
      </w:pPr>
      <w:r>
        <w:separator/>
      </w:r>
    </w:p>
  </w:endnote>
  <w:endnote w:type="continuationSeparator" w:id="0">
    <w:p w14:paraId="230EBF68" w14:textId="77777777" w:rsidR="000E63C3" w:rsidRDefault="000E63C3" w:rsidP="001C0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38666" w14:textId="77777777" w:rsidR="001C0C25" w:rsidRDefault="001C0C2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5728C" w14:textId="77777777" w:rsidR="001C0C25" w:rsidRDefault="001C0C25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B5CE1" w14:textId="77777777" w:rsidR="001C0C25" w:rsidRDefault="001C0C2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6FF76" w14:textId="77777777" w:rsidR="000E63C3" w:rsidRDefault="000E63C3" w:rsidP="001C0C25">
      <w:pPr>
        <w:spacing w:after="0" w:line="240" w:lineRule="auto"/>
      </w:pPr>
      <w:r>
        <w:separator/>
      </w:r>
    </w:p>
  </w:footnote>
  <w:footnote w:type="continuationSeparator" w:id="0">
    <w:p w14:paraId="0A1F4B0E" w14:textId="77777777" w:rsidR="000E63C3" w:rsidRDefault="000E63C3" w:rsidP="001C0C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7A6FA" w14:textId="77777777" w:rsidR="001C0C25" w:rsidRDefault="001C0C2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B3DAE6" w14:textId="502F6F0F" w:rsidR="001C0C25" w:rsidRDefault="00FA53A9">
    <w:pPr>
      <w:pStyle w:val="Glava"/>
    </w:pPr>
    <w:r w:rsidRPr="00A70B4B">
      <w:rPr>
        <w:noProof/>
      </w:rPr>
      <w:drawing>
        <wp:anchor distT="0" distB="0" distL="114300" distR="114300" simplePos="0" relativeHeight="251661312" behindDoc="0" locked="0" layoutInCell="1" allowOverlap="1" wp14:anchorId="1A6C2E75" wp14:editId="00B23A74">
          <wp:simplePos x="0" y="0"/>
          <wp:positionH relativeFrom="column">
            <wp:posOffset>1805305</wp:posOffset>
          </wp:positionH>
          <wp:positionV relativeFrom="paragraph">
            <wp:posOffset>-226695</wp:posOffset>
          </wp:positionV>
          <wp:extent cx="1711960" cy="481330"/>
          <wp:effectExtent l="0" t="0" r="2540" b="127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1960" cy="481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9EA8F8A" wp14:editId="5B8006A4">
          <wp:simplePos x="0" y="0"/>
          <wp:positionH relativeFrom="column">
            <wp:posOffset>3608070</wp:posOffset>
          </wp:positionH>
          <wp:positionV relativeFrom="paragraph">
            <wp:posOffset>-259266</wp:posOffset>
          </wp:positionV>
          <wp:extent cx="2203450" cy="596265"/>
          <wp:effectExtent l="0" t="0" r="635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3450" cy="596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229CD87" wp14:editId="1CF6B9EA">
          <wp:simplePos x="0" y="0"/>
          <wp:positionH relativeFrom="column">
            <wp:posOffset>5894070</wp:posOffset>
          </wp:positionH>
          <wp:positionV relativeFrom="paragraph">
            <wp:posOffset>-405504</wp:posOffset>
          </wp:positionV>
          <wp:extent cx="815340" cy="7429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534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0B4B">
      <w:rPr>
        <w:noProof/>
      </w:rPr>
      <w:drawing>
        <wp:anchor distT="0" distB="0" distL="114300" distR="114300" simplePos="0" relativeHeight="251660288" behindDoc="0" locked="0" layoutInCell="1" allowOverlap="1" wp14:anchorId="77A87E3E" wp14:editId="2AB86329">
          <wp:simplePos x="0" y="0"/>
          <wp:positionH relativeFrom="column">
            <wp:posOffset>48857</wp:posOffset>
          </wp:positionH>
          <wp:positionV relativeFrom="paragraph">
            <wp:posOffset>-306705</wp:posOffset>
          </wp:positionV>
          <wp:extent cx="1649095" cy="575945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909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0B4B">
      <w:rPr>
        <w:noProof/>
      </w:rPr>
      <w:drawing>
        <wp:anchor distT="0" distB="0" distL="114300" distR="114300" simplePos="0" relativeHeight="251659264" behindDoc="0" locked="0" layoutInCell="1" allowOverlap="1" wp14:anchorId="615680D7" wp14:editId="41303928">
          <wp:simplePos x="0" y="0"/>
          <wp:positionH relativeFrom="column">
            <wp:posOffset>-488614</wp:posOffset>
          </wp:positionH>
          <wp:positionV relativeFrom="paragraph">
            <wp:posOffset>-361128</wp:posOffset>
          </wp:positionV>
          <wp:extent cx="433070" cy="758825"/>
          <wp:effectExtent l="0" t="0" r="0" b="317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070" cy="758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D7664" w14:textId="77777777" w:rsidR="001C0C25" w:rsidRDefault="001C0C2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83670"/>
    <w:multiLevelType w:val="hybridMultilevel"/>
    <w:tmpl w:val="39A28C5A"/>
    <w:lvl w:ilvl="0" w:tplc="21C4B34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A34C6"/>
    <w:multiLevelType w:val="hybridMultilevel"/>
    <w:tmpl w:val="8170264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83161D"/>
    <w:multiLevelType w:val="hybridMultilevel"/>
    <w:tmpl w:val="F612C2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4F23D1"/>
    <w:multiLevelType w:val="hybridMultilevel"/>
    <w:tmpl w:val="9432C270"/>
    <w:lvl w:ilvl="0" w:tplc="74A676B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93" w:hanging="360"/>
      </w:pPr>
    </w:lvl>
    <w:lvl w:ilvl="2" w:tplc="2000001B" w:tentative="1">
      <w:start w:val="1"/>
      <w:numFmt w:val="lowerRoman"/>
      <w:lvlText w:val="%3."/>
      <w:lvlJc w:val="right"/>
      <w:pPr>
        <w:ind w:left="1913" w:hanging="180"/>
      </w:pPr>
    </w:lvl>
    <w:lvl w:ilvl="3" w:tplc="2000000F" w:tentative="1">
      <w:start w:val="1"/>
      <w:numFmt w:val="decimal"/>
      <w:lvlText w:val="%4."/>
      <w:lvlJc w:val="left"/>
      <w:pPr>
        <w:ind w:left="2633" w:hanging="360"/>
      </w:pPr>
    </w:lvl>
    <w:lvl w:ilvl="4" w:tplc="20000019" w:tentative="1">
      <w:start w:val="1"/>
      <w:numFmt w:val="lowerLetter"/>
      <w:lvlText w:val="%5."/>
      <w:lvlJc w:val="left"/>
      <w:pPr>
        <w:ind w:left="3353" w:hanging="360"/>
      </w:pPr>
    </w:lvl>
    <w:lvl w:ilvl="5" w:tplc="2000001B" w:tentative="1">
      <w:start w:val="1"/>
      <w:numFmt w:val="lowerRoman"/>
      <w:lvlText w:val="%6."/>
      <w:lvlJc w:val="right"/>
      <w:pPr>
        <w:ind w:left="4073" w:hanging="180"/>
      </w:pPr>
    </w:lvl>
    <w:lvl w:ilvl="6" w:tplc="2000000F" w:tentative="1">
      <w:start w:val="1"/>
      <w:numFmt w:val="decimal"/>
      <w:lvlText w:val="%7."/>
      <w:lvlJc w:val="left"/>
      <w:pPr>
        <w:ind w:left="4793" w:hanging="360"/>
      </w:pPr>
    </w:lvl>
    <w:lvl w:ilvl="7" w:tplc="20000019" w:tentative="1">
      <w:start w:val="1"/>
      <w:numFmt w:val="lowerLetter"/>
      <w:lvlText w:val="%8."/>
      <w:lvlJc w:val="left"/>
      <w:pPr>
        <w:ind w:left="5513" w:hanging="360"/>
      </w:pPr>
    </w:lvl>
    <w:lvl w:ilvl="8" w:tplc="2000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 w15:restartNumberingAfterBreak="0">
    <w:nsid w:val="7D834B48"/>
    <w:multiLevelType w:val="hybridMultilevel"/>
    <w:tmpl w:val="FFD2AA52"/>
    <w:lvl w:ilvl="0" w:tplc="2000000F">
      <w:start w:val="1"/>
      <w:numFmt w:val="decimal"/>
      <w:lvlText w:val="%1."/>
      <w:lvlJc w:val="left"/>
      <w:pPr>
        <w:ind w:left="833" w:hanging="360"/>
      </w:pPr>
    </w:lvl>
    <w:lvl w:ilvl="1" w:tplc="20000001">
      <w:start w:val="1"/>
      <w:numFmt w:val="bullet"/>
      <w:lvlText w:val=""/>
      <w:lvlJc w:val="left"/>
      <w:pPr>
        <w:ind w:left="1553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273" w:hanging="180"/>
      </w:pPr>
    </w:lvl>
    <w:lvl w:ilvl="3" w:tplc="2000000F" w:tentative="1">
      <w:start w:val="1"/>
      <w:numFmt w:val="decimal"/>
      <w:lvlText w:val="%4."/>
      <w:lvlJc w:val="left"/>
      <w:pPr>
        <w:ind w:left="2993" w:hanging="360"/>
      </w:pPr>
    </w:lvl>
    <w:lvl w:ilvl="4" w:tplc="20000019" w:tentative="1">
      <w:start w:val="1"/>
      <w:numFmt w:val="lowerLetter"/>
      <w:lvlText w:val="%5."/>
      <w:lvlJc w:val="left"/>
      <w:pPr>
        <w:ind w:left="3713" w:hanging="360"/>
      </w:pPr>
    </w:lvl>
    <w:lvl w:ilvl="5" w:tplc="2000001B" w:tentative="1">
      <w:start w:val="1"/>
      <w:numFmt w:val="lowerRoman"/>
      <w:lvlText w:val="%6."/>
      <w:lvlJc w:val="right"/>
      <w:pPr>
        <w:ind w:left="4433" w:hanging="180"/>
      </w:pPr>
    </w:lvl>
    <w:lvl w:ilvl="6" w:tplc="2000000F" w:tentative="1">
      <w:start w:val="1"/>
      <w:numFmt w:val="decimal"/>
      <w:lvlText w:val="%7."/>
      <w:lvlJc w:val="left"/>
      <w:pPr>
        <w:ind w:left="5153" w:hanging="360"/>
      </w:pPr>
    </w:lvl>
    <w:lvl w:ilvl="7" w:tplc="20000019" w:tentative="1">
      <w:start w:val="1"/>
      <w:numFmt w:val="lowerLetter"/>
      <w:lvlText w:val="%8."/>
      <w:lvlJc w:val="left"/>
      <w:pPr>
        <w:ind w:left="5873" w:hanging="360"/>
      </w:pPr>
    </w:lvl>
    <w:lvl w:ilvl="8" w:tplc="2000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ABiM2MDE0tjcyUdpeDU4uLM/DyQAqNaAFNVS5MsAAAA"/>
  </w:docVars>
  <w:rsids>
    <w:rsidRoot w:val="0019122E"/>
    <w:rsid w:val="000772A4"/>
    <w:rsid w:val="000E2412"/>
    <w:rsid w:val="000E63C3"/>
    <w:rsid w:val="00124693"/>
    <w:rsid w:val="0019122E"/>
    <w:rsid w:val="001C0C25"/>
    <w:rsid w:val="00252BDA"/>
    <w:rsid w:val="002F3C1B"/>
    <w:rsid w:val="003F3DB2"/>
    <w:rsid w:val="00457286"/>
    <w:rsid w:val="00654AE9"/>
    <w:rsid w:val="006C76F0"/>
    <w:rsid w:val="007009A3"/>
    <w:rsid w:val="00714D3A"/>
    <w:rsid w:val="0081506E"/>
    <w:rsid w:val="0081757B"/>
    <w:rsid w:val="00844591"/>
    <w:rsid w:val="00936B14"/>
    <w:rsid w:val="00945C4B"/>
    <w:rsid w:val="00A06B97"/>
    <w:rsid w:val="00A5424A"/>
    <w:rsid w:val="00A70B4B"/>
    <w:rsid w:val="00BB7DC1"/>
    <w:rsid w:val="00BE40A7"/>
    <w:rsid w:val="00BF3670"/>
    <w:rsid w:val="00C22DE3"/>
    <w:rsid w:val="00C84738"/>
    <w:rsid w:val="00D60B1A"/>
    <w:rsid w:val="00E83440"/>
    <w:rsid w:val="00FA53A9"/>
    <w:rsid w:val="00FF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EE0468"/>
  <w15:chartTrackingRefBased/>
  <w15:docId w15:val="{6CDBD71C-2485-4870-8458-1AB276B3E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3">
    <w:name w:val="heading 3"/>
    <w:basedOn w:val="Navaden"/>
    <w:link w:val="Naslov3Znak"/>
    <w:uiPriority w:val="9"/>
    <w:qFormat/>
    <w:rsid w:val="0081757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D60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45C4B"/>
    <w:pPr>
      <w:ind w:left="720"/>
      <w:contextualSpacing/>
    </w:pPr>
  </w:style>
  <w:style w:type="character" w:customStyle="1" w:styleId="Naslov3Znak">
    <w:name w:val="Naslov 3 Znak"/>
    <w:basedOn w:val="Privzetapisavaodstavka"/>
    <w:link w:val="Naslov3"/>
    <w:uiPriority w:val="9"/>
    <w:rsid w:val="0081757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Krepko">
    <w:name w:val="Strong"/>
    <w:basedOn w:val="Privzetapisavaodstavka"/>
    <w:uiPriority w:val="22"/>
    <w:qFormat/>
    <w:rsid w:val="0081757B"/>
    <w:rPr>
      <w:b/>
      <w:bCs/>
    </w:rPr>
  </w:style>
  <w:style w:type="character" w:styleId="Poudarek">
    <w:name w:val="Emphasis"/>
    <w:basedOn w:val="Privzetapisavaodstavka"/>
    <w:uiPriority w:val="20"/>
    <w:qFormat/>
    <w:rsid w:val="0081757B"/>
    <w:rPr>
      <w:i/>
      <w:iCs/>
    </w:rPr>
  </w:style>
  <w:style w:type="paragraph" w:styleId="Navadensplet">
    <w:name w:val="Normal (Web)"/>
    <w:basedOn w:val="Navaden"/>
    <w:uiPriority w:val="99"/>
    <w:semiHidden/>
    <w:unhideWhenUsed/>
    <w:rsid w:val="008175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rsion">
    <w:name w:val="version"/>
    <w:basedOn w:val="Navaden"/>
    <w:rsid w:val="008175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ersion1">
    <w:name w:val="version1"/>
    <w:basedOn w:val="Privzetapisavaodstavka"/>
    <w:rsid w:val="0081757B"/>
  </w:style>
  <w:style w:type="character" w:styleId="Pripombasklic">
    <w:name w:val="annotation reference"/>
    <w:basedOn w:val="Privzetapisavaodstavka"/>
    <w:uiPriority w:val="99"/>
    <w:semiHidden/>
    <w:unhideWhenUsed/>
    <w:rsid w:val="000772A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772A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772A4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772A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772A4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C0C2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C0C25"/>
    <w:rPr>
      <w:rFonts w:ascii="Times New Roman" w:hAnsi="Times New Roman" w:cs="Times New Roman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1C0C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1C0C25"/>
  </w:style>
  <w:style w:type="paragraph" w:styleId="Noga">
    <w:name w:val="footer"/>
    <w:basedOn w:val="Navaden"/>
    <w:link w:val="NogaZnak"/>
    <w:uiPriority w:val="99"/>
    <w:unhideWhenUsed/>
    <w:rsid w:val="001C0C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C0C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1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5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 Raspor</dc:creator>
  <cp:keywords/>
  <dc:description/>
  <cp:lastModifiedBy>Jasmina Jakomin</cp:lastModifiedBy>
  <cp:revision>3</cp:revision>
  <dcterms:created xsi:type="dcterms:W3CDTF">2021-03-30T13:28:00Z</dcterms:created>
  <dcterms:modified xsi:type="dcterms:W3CDTF">2021-03-30T13:28:00Z</dcterms:modified>
</cp:coreProperties>
</file>